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e7f2116-d27c-4eeb-b21e-f9a73181d0f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bbe42f2a-fa5d-4f68-9dc9-a58e19224964"/>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26f66a73-93cc-41e2-95e3-f4db1228308c"/>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59:51Z</dcterms:created>
  <dcterms:modified xsi:type="dcterms:W3CDTF">2023-07-31T10: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